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E761D" w14:textId="1D4E8140" w:rsidR="00C734CD" w:rsidRDefault="003C18AC" w:rsidP="0080329D">
      <w:pPr>
        <w:spacing w:line="480" w:lineRule="auto"/>
        <w:jc w:val="center"/>
        <w:rPr>
          <w:rFonts w:ascii="Times New Roman" w:hAnsi="Times New Roman" w:cs="Times New Roman"/>
          <w:b/>
          <w:sz w:val="24"/>
          <w:szCs w:val="24"/>
        </w:rPr>
      </w:pPr>
      <w:r w:rsidRPr="003C18AC">
        <w:rPr>
          <w:rFonts w:ascii="Times New Roman" w:hAnsi="Times New Roman" w:cs="Times New Roman"/>
          <w:b/>
          <w:sz w:val="24"/>
          <w:szCs w:val="24"/>
        </w:rPr>
        <w:t>ABSTRACT</w:t>
      </w:r>
    </w:p>
    <w:p w14:paraId="61958592" w14:textId="5A49CBD1" w:rsidR="007E265F" w:rsidRDefault="00642FA2" w:rsidP="0080329D">
      <w:pPr>
        <w:spacing w:line="480" w:lineRule="auto"/>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4D820402" w14:textId="77777777" w:rsidR="0080329D" w:rsidRDefault="00642FA2" w:rsidP="0080329D">
      <w:pPr>
        <w:spacing w:line="480" w:lineRule="auto"/>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w:t>
      </w:r>
      <w:r w:rsidR="00083A34">
        <w:rPr>
          <w:rFonts w:ascii="Times New Roman" w:hAnsi="Times New Roman" w:cs="Times New Roman"/>
          <w:sz w:val="24"/>
          <w:szCs w:val="24"/>
        </w:rPr>
        <w:t xml:space="preserve">MT with recommended establishment methods. In experiment </w:t>
      </w:r>
      <w:r w:rsidR="00083A34" w:rsidRPr="00642FA2">
        <w:rPr>
          <w:rFonts w:ascii="Times New Roman" w:hAnsi="Times New Roman" w:cs="Times New Roman"/>
          <w:sz w:val="24"/>
          <w:szCs w:val="24"/>
        </w:rPr>
        <w:t>(</w:t>
      </w:r>
      <w:proofErr w:type="spellStart"/>
      <w:r w:rsidR="00083A34" w:rsidRPr="00642FA2">
        <w:rPr>
          <w:rFonts w:ascii="Times New Roman" w:hAnsi="Times New Roman" w:cs="Times New Roman"/>
          <w:sz w:val="24"/>
          <w:szCs w:val="24"/>
        </w:rPr>
        <w:t>i</w:t>
      </w:r>
      <w:proofErr w:type="spellEnd"/>
      <w:r w:rsidR="00083A34" w:rsidRPr="00642FA2">
        <w:rPr>
          <w:rFonts w:ascii="Times New Roman" w:hAnsi="Times New Roman" w:cs="Times New Roman"/>
          <w:sz w:val="24"/>
          <w:szCs w:val="24"/>
        </w:rPr>
        <w:t>)</w:t>
      </w:r>
      <w:r w:rsidR="00083A34">
        <w:rPr>
          <w:rFonts w:ascii="Times New Roman" w:hAnsi="Times New Roman" w:cs="Times New Roman"/>
          <w:sz w:val="24"/>
          <w:szCs w:val="24"/>
        </w:rPr>
        <w:t xml:space="preserve">, four seeding rates (75g/tray, 100g/tray, 150g /tray, 200g/tray) were tested using two varieties (Bg 360 and Bg 374). Experiment </w:t>
      </w:r>
      <w:r w:rsidR="00083A34" w:rsidRPr="00642FA2">
        <w:rPr>
          <w:rFonts w:ascii="Times New Roman" w:hAnsi="Times New Roman" w:cs="Times New Roman"/>
          <w:sz w:val="24"/>
          <w:szCs w:val="24"/>
        </w:rPr>
        <w:t>(ii)</w:t>
      </w:r>
      <w:r w:rsidR="00083A34">
        <w:rPr>
          <w:rFonts w:ascii="Times New Roman" w:hAnsi="Times New Roman" w:cs="Times New Roman"/>
          <w:sz w:val="24"/>
          <w:szCs w:val="24"/>
        </w:rPr>
        <w:t xml:space="preserve"> compared MT with broadcasting (BC) and parachute method (PA). Considering seedling </w:t>
      </w:r>
      <w:r w:rsidR="00B3036C">
        <w:rPr>
          <w:rFonts w:ascii="Times New Roman" w:hAnsi="Times New Roman" w:cs="Times New Roman"/>
          <w:sz w:val="24"/>
          <w:szCs w:val="24"/>
        </w:rPr>
        <w:t xml:space="preserve">height, total root length, seedling dry weight and cost effectiveness 100 g/tray and 150 g/tray were selected as the optimum seed rates for Bg 360 and Bg 374 respectively. </w:t>
      </w:r>
      <w:r w:rsidR="005908DA">
        <w:rPr>
          <w:rFonts w:ascii="Times New Roman" w:hAnsi="Times New Roman" w:cs="Times New Roman"/>
          <w:sz w:val="24"/>
          <w:szCs w:val="24"/>
        </w:rPr>
        <w:t>The seed rate had a strong correlation with the total root length, seedling height and dry weight.</w:t>
      </w:r>
      <w:r w:rsidR="0080329D">
        <w:rPr>
          <w:rFonts w:ascii="Times New Roman" w:hAnsi="Times New Roman" w:cs="Times New Roman"/>
          <w:sz w:val="24"/>
          <w:szCs w:val="24"/>
        </w:rPr>
        <w:t xml:space="preserve"> </w:t>
      </w:r>
    </w:p>
    <w:p w14:paraId="4F4C9D0B" w14:textId="7ED27292" w:rsidR="0080329D" w:rsidRPr="0080329D" w:rsidRDefault="00B3036C" w:rsidP="0080329D">
      <w:pPr>
        <w:spacing w:line="480" w:lineRule="auto"/>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w:t>
      </w:r>
      <w:r w:rsidR="005908DA">
        <w:rPr>
          <w:rFonts w:ascii="Times New Roman" w:hAnsi="Times New Roman" w:cs="Times New Roman"/>
          <w:sz w:val="24"/>
          <w:szCs w:val="24"/>
        </w:rPr>
        <w:t xml:space="preserve"> comparatively</w:t>
      </w:r>
      <w:r>
        <w:rPr>
          <w:rFonts w:ascii="Times New Roman" w:hAnsi="Times New Roman" w:cs="Times New Roman"/>
          <w:sz w:val="24"/>
          <w:szCs w:val="24"/>
        </w:rPr>
        <w:t xml:space="preserve"> less in seedling height, total root length and dry weight compared to the </w:t>
      </w:r>
      <w:r w:rsidR="005908DA">
        <w:rPr>
          <w:rFonts w:ascii="Times New Roman" w:hAnsi="Times New Roman" w:cs="Times New Roman"/>
          <w:sz w:val="24"/>
          <w:szCs w:val="24"/>
        </w:rPr>
        <w:t>PA but higher than RT. The ground cover % and number of plants per square meter in MT were less comparatively to the RT, PA, BC but irre</w:t>
      </w:r>
      <w:r w:rsidR="0080329D">
        <w:rPr>
          <w:rFonts w:ascii="Times New Roman" w:hAnsi="Times New Roman" w:cs="Times New Roman"/>
          <w:sz w:val="24"/>
          <w:szCs w:val="24"/>
        </w:rPr>
        <w:t>spectively produced significantly higher number of tillers/m</w:t>
      </w:r>
      <w:r w:rsidR="0080329D">
        <w:rPr>
          <w:rFonts w:ascii="Times New Roman" w:hAnsi="Times New Roman" w:cs="Times New Roman"/>
          <w:sz w:val="24"/>
          <w:szCs w:val="24"/>
          <w:vertAlign w:val="superscript"/>
        </w:rPr>
        <w:t>2</w:t>
      </w:r>
      <w:r w:rsidR="0080329D">
        <w:rPr>
          <w:rFonts w:ascii="Times New Roman" w:hAnsi="Times New Roman" w:cs="Times New Roman"/>
          <w:sz w:val="24"/>
          <w:szCs w:val="24"/>
        </w:rPr>
        <w:t xml:space="preserve">. </w:t>
      </w:r>
      <w:r w:rsidR="00A46D9E">
        <w:rPr>
          <w:rFonts w:ascii="Times New Roman" w:hAnsi="Times New Roman" w:cs="Times New Roman"/>
          <w:sz w:val="24"/>
          <w:szCs w:val="24"/>
        </w:rPr>
        <w:t>By considering the plant growth parameters at vegetative phase,</w:t>
      </w:r>
      <w:r w:rsidR="0080329D">
        <w:rPr>
          <w:rFonts w:ascii="Times New Roman" w:hAnsi="Times New Roman" w:cs="Times New Roman"/>
          <w:sz w:val="24"/>
          <w:szCs w:val="24"/>
        </w:rPr>
        <w:t xml:space="preserve"> optimum plant spacing and better placement of seedlings by the transplanter</w:t>
      </w:r>
      <w:r w:rsidR="00A46D9E">
        <w:rPr>
          <w:rFonts w:ascii="Times New Roman" w:hAnsi="Times New Roman" w:cs="Times New Roman"/>
          <w:sz w:val="24"/>
          <w:szCs w:val="24"/>
        </w:rPr>
        <w:t xml:space="preserve"> gives plants with significantly higher growth rate compared to the conventional RT.</w:t>
      </w:r>
      <w:bookmarkStart w:id="0" w:name="_GoBack"/>
      <w:bookmarkEnd w:id="0"/>
      <w:r w:rsidR="0080329D">
        <w:rPr>
          <w:rFonts w:ascii="Times New Roman" w:hAnsi="Times New Roman" w:cs="Times New Roman"/>
          <w:sz w:val="24"/>
          <w:szCs w:val="24"/>
        </w:rPr>
        <w:t xml:space="preserve"> Identification of the correct seeding rates for the nursery trays in MT is having a good potential for achieving the sustainability of Rice production in Sri Lanka.</w:t>
      </w:r>
    </w:p>
    <w:sectPr w:rsidR="0080329D" w:rsidRPr="0080329D" w:rsidSect="003C18AC">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MTI3MzEwNbO0sDRS0lEKTi0uzszPAykwqgUAtt2PoCwAAAA="/>
  </w:docVars>
  <w:rsids>
    <w:rsidRoot w:val="003C18AC"/>
    <w:rsid w:val="00044245"/>
    <w:rsid w:val="00056EB7"/>
    <w:rsid w:val="00083A34"/>
    <w:rsid w:val="001B4291"/>
    <w:rsid w:val="001D5740"/>
    <w:rsid w:val="003C18AC"/>
    <w:rsid w:val="00460318"/>
    <w:rsid w:val="0050357B"/>
    <w:rsid w:val="00586837"/>
    <w:rsid w:val="005908DA"/>
    <w:rsid w:val="00605C34"/>
    <w:rsid w:val="00611565"/>
    <w:rsid w:val="00642FA2"/>
    <w:rsid w:val="00717D08"/>
    <w:rsid w:val="0078165F"/>
    <w:rsid w:val="007E265F"/>
    <w:rsid w:val="0080329D"/>
    <w:rsid w:val="00804CA3"/>
    <w:rsid w:val="0082560B"/>
    <w:rsid w:val="00847D3F"/>
    <w:rsid w:val="00A019A4"/>
    <w:rsid w:val="00A46D9E"/>
    <w:rsid w:val="00B11930"/>
    <w:rsid w:val="00B3036C"/>
    <w:rsid w:val="00CB588D"/>
    <w:rsid w:val="00D4304F"/>
    <w:rsid w:val="00D640CB"/>
    <w:rsid w:val="00D92A68"/>
    <w:rsid w:val="00EF2D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7F0C7"/>
  <w15:chartTrackingRefBased/>
  <w15:docId w15:val="{F284968C-DFF2-4728-A55D-EEFF07E63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EEBD2-031F-464D-A2BE-C99407561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Pages>
  <Words>288</Words>
  <Characters>164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0</cp:revision>
  <dcterms:created xsi:type="dcterms:W3CDTF">2018-12-30T11:26:00Z</dcterms:created>
  <dcterms:modified xsi:type="dcterms:W3CDTF">2018-12-3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